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B58CC" w14:textId="4F9FF79D" w:rsidR="00310BB1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EB301B" wp14:editId="08205635">
            <wp:extent cx="5943600" cy="4339590"/>
            <wp:effectExtent l="0" t="0" r="0" b="3810"/>
            <wp:docPr id="100518188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181885" name="Picture 1" descr="A screen 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16AD2" w14:textId="32C35148" w:rsid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11FE57" wp14:editId="32D94D14">
            <wp:extent cx="5943600" cy="3014345"/>
            <wp:effectExtent l="0" t="0" r="0" b="0"/>
            <wp:docPr id="1075458728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458728" name="Picture 1" descr="A screen shot of a computer cod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86495" w14:textId="381195D8" w:rsid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5AE568A" wp14:editId="3DBAE08B">
            <wp:extent cx="5943600" cy="3711575"/>
            <wp:effectExtent l="0" t="0" r="0" b="3175"/>
            <wp:docPr id="133213129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13129" name="Picture 1" descr="A screen shot of a computer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52B40" w14:textId="15E6601E" w:rsid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020E07" wp14:editId="54F923AC">
            <wp:extent cx="5943600" cy="2759710"/>
            <wp:effectExtent l="0" t="0" r="0" b="2540"/>
            <wp:docPr id="150717623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76232" name="Picture 1" descr="A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02279" w14:textId="7912E4F6" w:rsid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4E6AD26" wp14:editId="764B6D95">
            <wp:extent cx="5943600" cy="3469005"/>
            <wp:effectExtent l="0" t="0" r="0" b="0"/>
            <wp:docPr id="19086290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62900" name="Picture 1" descr="A screen 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ADF9C" w14:textId="51D71A74" w:rsid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1EAC8E" wp14:editId="5C5059AE">
            <wp:extent cx="5943600" cy="1108710"/>
            <wp:effectExtent l="0" t="0" r="0" b="0"/>
            <wp:docPr id="1556882678" name="Picture 1" descr="A black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882678" name="Picture 1" descr="A black rectangle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14AA9" w14:textId="77777777" w:rsidR="003C224A" w:rsidRPr="003C224A" w:rsidRDefault="003C224A" w:rsidP="003C224A">
      <w:pPr>
        <w:rPr>
          <w:rFonts w:ascii="Times New Roman" w:hAnsi="Times New Roman" w:cs="Times New Roman"/>
          <w:sz w:val="24"/>
          <w:szCs w:val="24"/>
        </w:rPr>
      </w:pPr>
    </w:p>
    <w:p w14:paraId="73511CB6" w14:textId="77777777" w:rsidR="003C224A" w:rsidRPr="001C2D42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1C2D42">
        <w:rPr>
          <w:rFonts w:ascii="Courier New" w:hAnsi="Courier New" w:cs="Courier New"/>
          <w:sz w:val="24"/>
          <w:szCs w:val="24"/>
        </w:rPr>
        <w:t xml:space="preserve">Import-Module AzureAD: </w:t>
      </w:r>
    </w:p>
    <w:p w14:paraId="5A761236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line imports the Azure Active Directory (Azure AD) module into the PowerShell session. </w:t>
      </w:r>
    </w:p>
    <w:p w14:paraId="0FBA794E" w14:textId="7A63DCAE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module contains several cmdlets administrators and developers use to create, configure, and manage Azure AD resources in their directory.</w:t>
      </w:r>
    </w:p>
    <w:p w14:paraId="7FCC6E16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2CF12F84" w14:textId="77777777" w:rsidR="003C224A" w:rsidRDefault="00310BB1" w:rsidP="003C22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Courier New" w:hAnsi="Courier New" w:cs="Courier New"/>
          <w:sz w:val="24"/>
          <w:szCs w:val="24"/>
        </w:rPr>
        <w:t>Import-Module MSOnline</w:t>
      </w:r>
      <w:r w:rsidRPr="003C224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0A85081" w14:textId="7EA577C8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line imports the MSOnline module, which provides cmdlets necessary to manage Office 365 and Azure Active Directory from PowerShell.</w:t>
      </w:r>
    </w:p>
    <w:p w14:paraId="34255149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33B292D2" w14:textId="77777777" w:rsidR="003C224A" w:rsidRDefault="00310BB1" w:rsidP="003C22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Courier New" w:hAnsi="Courier New" w:cs="Courier New"/>
          <w:sz w:val="24"/>
          <w:szCs w:val="24"/>
        </w:rPr>
        <w:t>$UserCredential = Get-Credential</w:t>
      </w:r>
      <w:r w:rsidRPr="003C224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6FD9E6F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command is used to get a credential object (username and password) from the user. </w:t>
      </w:r>
    </w:p>
    <w:p w14:paraId="66E04116" w14:textId="436456ED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information will be used to authenticate with Azure AD and MS Online.</w:t>
      </w:r>
    </w:p>
    <w:p w14:paraId="5342FBED" w14:textId="77777777" w:rsidR="003C224A" w:rsidRDefault="00310BB1" w:rsidP="003C224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Courier New" w:hAnsi="Courier New" w:cs="Courier New"/>
          <w:sz w:val="24"/>
          <w:szCs w:val="24"/>
        </w:rPr>
        <w:lastRenderedPageBreak/>
        <w:t>Connect-AzureAD -Credential $UserCredential</w:t>
      </w:r>
      <w:r w:rsidRPr="003C224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04032D4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line uses the stored credentials from the variable $UserCredential to establish a connection to Azure Active Directory. </w:t>
      </w:r>
    </w:p>
    <w:p w14:paraId="442DC767" w14:textId="4BC784D8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connection is necessary for running cmdlets from the AzureAD module.</w:t>
      </w:r>
    </w:p>
    <w:p w14:paraId="2B478F2A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3CCCA664" w14:textId="77777777" w:rsidR="003C224A" w:rsidRPr="001C2D42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1C2D42">
        <w:rPr>
          <w:rFonts w:ascii="Courier New" w:hAnsi="Courier New" w:cs="Courier New"/>
          <w:sz w:val="24"/>
          <w:szCs w:val="24"/>
        </w:rPr>
        <w:t xml:space="preserve">Connect-MsolService -Credential $UserCredential: </w:t>
      </w:r>
    </w:p>
    <w:p w14:paraId="734C0271" w14:textId="607EC54C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Similarly, this line establishes a connection to Microsoft Online Services, </w:t>
      </w:r>
      <w:r w:rsidR="00F15ACE">
        <w:rPr>
          <w:rFonts w:ascii="Times New Roman" w:hAnsi="Times New Roman" w:cs="Times New Roman"/>
          <w:sz w:val="24"/>
          <w:szCs w:val="24"/>
        </w:rPr>
        <w:t xml:space="preserve">which is </w:t>
      </w:r>
      <w:r w:rsidRPr="003C224A">
        <w:rPr>
          <w:rFonts w:ascii="Times New Roman" w:hAnsi="Times New Roman" w:cs="Times New Roman"/>
          <w:sz w:val="24"/>
          <w:szCs w:val="24"/>
        </w:rPr>
        <w:t>needed for running cmdlets from the MSOnline module.</w:t>
      </w:r>
    </w:p>
    <w:p w14:paraId="46068E21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74282F3C" w14:textId="77777777" w:rsidR="001C2D42" w:rsidRDefault="00310BB1" w:rsidP="003C224A">
      <w:p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Times New Roman" w:hAnsi="Times New Roman" w:cs="Times New Roman"/>
          <w:sz w:val="24"/>
          <w:szCs w:val="24"/>
        </w:rPr>
        <w:t xml:space="preserve">The following section from </w:t>
      </w:r>
      <w:r w:rsidRPr="001C2D42">
        <w:rPr>
          <w:rFonts w:ascii="Courier New" w:hAnsi="Courier New" w:cs="Courier New"/>
          <w:sz w:val="24"/>
          <w:szCs w:val="24"/>
        </w:rPr>
        <w:t>$userForm = New-Object System.Windows.Forms.Form</w:t>
      </w:r>
      <w:r w:rsidRPr="001C2D42">
        <w:rPr>
          <w:rFonts w:ascii="Times New Roman" w:hAnsi="Times New Roman" w:cs="Times New Roman"/>
          <w:sz w:val="24"/>
          <w:szCs w:val="24"/>
        </w:rPr>
        <w:t xml:space="preserve"> </w:t>
      </w:r>
      <w:r w:rsidRPr="001C2D42">
        <w:rPr>
          <w:rFonts w:ascii="Courier New" w:hAnsi="Courier New" w:cs="Courier New"/>
          <w:sz w:val="24"/>
          <w:szCs w:val="24"/>
        </w:rPr>
        <w:t>through $userForm.Controls.Add($categoryDropdown)</w:t>
      </w:r>
      <w:r w:rsidRPr="001C2D42">
        <w:rPr>
          <w:rFonts w:ascii="Times New Roman" w:hAnsi="Times New Roman" w:cs="Times New Roman"/>
          <w:sz w:val="24"/>
          <w:szCs w:val="24"/>
        </w:rPr>
        <w:t xml:space="preserve"> creates a simple form using Windows Forms, which allows for graphical user interface interaction with the user. </w:t>
      </w:r>
    </w:p>
    <w:p w14:paraId="58F4915C" w14:textId="2285700C" w:rsidR="00310BB1" w:rsidRPr="001C2D42" w:rsidRDefault="00310BB1" w:rsidP="003C224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C2D42">
        <w:rPr>
          <w:rFonts w:ascii="Times New Roman" w:hAnsi="Times New Roman" w:cs="Times New Roman"/>
          <w:b/>
          <w:bCs/>
          <w:sz w:val="24"/>
          <w:szCs w:val="24"/>
        </w:rPr>
        <w:t>The form contains three components</w:t>
      </w:r>
      <w:r w:rsidR="001C2D42" w:rsidRPr="001C2D42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095754C" w14:textId="411BBF18" w:rsidR="003C224A" w:rsidRPr="001C2D42" w:rsidRDefault="00310BB1" w:rsidP="001C2D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wo TextBox objects for </w:t>
      </w:r>
      <w:r w:rsidR="00F15ACE">
        <w:rPr>
          <w:rFonts w:ascii="Times New Roman" w:hAnsi="Times New Roman" w:cs="Times New Roman"/>
          <w:sz w:val="24"/>
          <w:szCs w:val="24"/>
        </w:rPr>
        <w:t xml:space="preserve">input of first name and last name </w:t>
      </w:r>
      <w:r w:rsidRPr="001C2D42">
        <w:rPr>
          <w:rFonts w:ascii="Courier New" w:hAnsi="Courier New" w:cs="Courier New"/>
          <w:sz w:val="24"/>
          <w:szCs w:val="24"/>
        </w:rPr>
        <w:t>($firstNameBox, $lastNameBox)</w:t>
      </w:r>
      <w:r w:rsidRPr="003C224A">
        <w:rPr>
          <w:rFonts w:ascii="Times New Roman" w:hAnsi="Times New Roman" w:cs="Times New Roman"/>
          <w:sz w:val="24"/>
          <w:szCs w:val="24"/>
        </w:rPr>
        <w:t>.</w:t>
      </w:r>
    </w:p>
    <w:p w14:paraId="4EC94B15" w14:textId="77777777" w:rsidR="001C2D42" w:rsidRDefault="00310BB1" w:rsidP="001C2D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A ComboBox object </w:t>
      </w:r>
      <w:r w:rsidRPr="008B4166">
        <w:rPr>
          <w:rFonts w:ascii="Courier New" w:hAnsi="Courier New" w:cs="Courier New"/>
          <w:sz w:val="24"/>
          <w:szCs w:val="24"/>
        </w:rPr>
        <w:t>($categoryDropdown)</w:t>
      </w:r>
      <w:r w:rsidRPr="003C224A">
        <w:rPr>
          <w:rFonts w:ascii="Times New Roman" w:hAnsi="Times New Roman" w:cs="Times New Roman"/>
          <w:sz w:val="24"/>
          <w:szCs w:val="24"/>
        </w:rPr>
        <w:t xml:space="preserve"> for selecting the category of the user being created. </w:t>
      </w:r>
    </w:p>
    <w:p w14:paraId="047EDCF7" w14:textId="47EF8936" w:rsidR="003C224A" w:rsidRPr="008B4166" w:rsidRDefault="00310BB1" w:rsidP="001C2D42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1C2D42">
        <w:rPr>
          <w:rFonts w:ascii="Times New Roman" w:hAnsi="Times New Roman" w:cs="Times New Roman"/>
          <w:sz w:val="24"/>
          <w:szCs w:val="24"/>
        </w:rPr>
        <w:t xml:space="preserve">It includes options for </w:t>
      </w:r>
      <w:r w:rsidRPr="008B4166">
        <w:rPr>
          <w:rFonts w:ascii="Courier New" w:hAnsi="Courier New" w:cs="Courier New"/>
          <w:sz w:val="24"/>
          <w:szCs w:val="24"/>
        </w:rPr>
        <w:t xml:space="preserve">"AGM", "GM", "Franchise Users", "New Corporate Users", "Corporate SkyZone Users", </w:t>
      </w:r>
      <w:r w:rsidR="00F15ACE">
        <w:rPr>
          <w:rFonts w:ascii="Courier New" w:hAnsi="Courier New" w:cs="Courier New"/>
          <w:sz w:val="24"/>
          <w:szCs w:val="24"/>
        </w:rPr>
        <w:t xml:space="preserve">and </w:t>
      </w:r>
      <w:r w:rsidRPr="008B4166">
        <w:rPr>
          <w:rFonts w:ascii="Courier New" w:hAnsi="Courier New" w:cs="Courier New"/>
          <w:sz w:val="24"/>
          <w:szCs w:val="24"/>
        </w:rPr>
        <w:t>"SkyZone GMs".</w:t>
      </w:r>
    </w:p>
    <w:p w14:paraId="2EDC9661" w14:textId="77777777" w:rsidR="003C224A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okButton = New-Object System.Windows.Forms.Button...$userForm.Controls.Add($okButton): </w:t>
      </w:r>
    </w:p>
    <w:p w14:paraId="1276E708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section creates an "OK" button for the form. </w:t>
      </w:r>
    </w:p>
    <w:p w14:paraId="47069D6B" w14:textId="5F81D28A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When clicked, it triggers an event that collects data from the form, generates a confirmation form, and runs code to create a new Azure AD user based on the inputted information.</w:t>
      </w:r>
    </w:p>
    <w:p w14:paraId="63D1EAA9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1F3579A8" w14:textId="77777777" w:rsidR="003C224A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okButton.Add_Click({...}): </w:t>
      </w:r>
    </w:p>
    <w:p w14:paraId="5C031069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section is the click event handler for the "OK" button. </w:t>
      </w:r>
    </w:p>
    <w:p w14:paraId="26C4655F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It includes code to collect the data entered into the form and create a new user. </w:t>
      </w:r>
    </w:p>
    <w:p w14:paraId="0724389A" w14:textId="4B6FB615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e entered first name, last name, and user category are stored in $firstName, $lastName, and $category</w:t>
      </w:r>
      <w:r w:rsidR="00F15ACE">
        <w:rPr>
          <w:rFonts w:ascii="Times New Roman" w:hAnsi="Times New Roman" w:cs="Times New Roman"/>
          <w:sz w:val="24"/>
          <w:szCs w:val="24"/>
        </w:rPr>
        <w:t>,</w:t>
      </w:r>
      <w:r w:rsidRPr="003C224A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139C324E" w14:textId="77777777" w:rsidR="00310BB1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6B50DC67" w14:textId="77777777" w:rsidR="008B4166" w:rsidRPr="003C224A" w:rsidRDefault="008B4166" w:rsidP="003C224A">
      <w:pPr>
        <w:rPr>
          <w:rFonts w:ascii="Times New Roman" w:hAnsi="Times New Roman" w:cs="Times New Roman"/>
          <w:sz w:val="24"/>
          <w:szCs w:val="24"/>
        </w:rPr>
      </w:pPr>
    </w:p>
    <w:p w14:paraId="4144AD06" w14:textId="77777777" w:rsidR="003C224A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lastRenderedPageBreak/>
        <w:t xml:space="preserve">$confirmationForm = New-Object System.Windows.Forms.Form...$confirmationForm.Controls.Add($confirmationLabel): </w:t>
      </w:r>
    </w:p>
    <w:p w14:paraId="0102D18B" w14:textId="77777777" w:rsid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ese lines generate a confirmation form with a label displaying the data entered into the original form. </w:t>
      </w:r>
    </w:p>
    <w:p w14:paraId="6A42A350" w14:textId="02AEA529" w:rsidR="00310BB1" w:rsidRPr="003C224A" w:rsidRDefault="00310BB1" w:rsidP="003C224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confirmation step allows the user to verify the entered information before the script proceeds with creating a new Azure AD user.</w:t>
      </w:r>
    </w:p>
    <w:p w14:paraId="1980311F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0FFE5B30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okButton = New-Object System.Windows.Forms.Button...$confirmationForm.Close() and $newUser = New-AzureADUser -DisplayName $displayName -PasswordProfile $passwordProfile -UserPrincipalName $userPrincipalName -AccountEnabled $true -MailNickName $userPrincipalName -UsageLocation US -OtherMails $userPrincipalName -ImmutableId $userPrincipalName: </w:t>
      </w:r>
    </w:p>
    <w:p w14:paraId="4BAC3637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ese sections create a new "OK" button for the confirmation form and define what happens when the button is clicked. </w:t>
      </w:r>
    </w:p>
    <w:p w14:paraId="65E92BCE" w14:textId="4D2A1E49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If the user confirms the details, the script </w:t>
      </w:r>
      <w:r w:rsidR="00F15ACE">
        <w:rPr>
          <w:rFonts w:ascii="Times New Roman" w:hAnsi="Times New Roman" w:cs="Times New Roman"/>
          <w:sz w:val="24"/>
          <w:szCs w:val="24"/>
        </w:rPr>
        <w:t>creates</w:t>
      </w:r>
      <w:r w:rsidRPr="003C224A">
        <w:rPr>
          <w:rFonts w:ascii="Times New Roman" w:hAnsi="Times New Roman" w:cs="Times New Roman"/>
          <w:sz w:val="24"/>
          <w:szCs w:val="24"/>
        </w:rPr>
        <w:t xml:space="preserve"> a new Azure AD user with the provided details.</w:t>
      </w:r>
    </w:p>
    <w:p w14:paraId="3D426ADB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21E9CC66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okButton.Add_Click({...}): </w:t>
      </w:r>
    </w:p>
    <w:p w14:paraId="0D483AEA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section is another click event handler for the "OK" button. </w:t>
      </w:r>
    </w:p>
    <w:p w14:paraId="1C521F9B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code is run if the user clicks "OK" on the confirmation form. </w:t>
      </w:r>
    </w:p>
    <w:p w14:paraId="0ED31F29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It sets user properties based on the user category selected, prompts another confirmation, and finally creates the user in Azure AD.</w:t>
      </w:r>
    </w:p>
    <w:p w14:paraId="77736454" w14:textId="77777777" w:rsidR="001C2D42" w:rsidRDefault="00310BB1" w:rsidP="001C2D4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Times New Roman" w:hAnsi="Times New Roman" w:cs="Times New Roman"/>
          <w:sz w:val="24"/>
          <w:szCs w:val="24"/>
        </w:rPr>
        <w:t xml:space="preserve">The if statement inside this click event (if ($category -eq "AGM") {...}) is used to assign different properties to the new user depending on their role. </w:t>
      </w:r>
    </w:p>
    <w:p w14:paraId="79BBDC65" w14:textId="3429074F" w:rsidR="00310BB1" w:rsidRDefault="00310BB1" w:rsidP="003C224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D42">
        <w:rPr>
          <w:rFonts w:ascii="Times New Roman" w:hAnsi="Times New Roman" w:cs="Times New Roman"/>
          <w:sz w:val="24"/>
          <w:szCs w:val="24"/>
        </w:rPr>
        <w:t>It assigns job title, department, office, usage location, and license depending on the selected category.</w:t>
      </w:r>
    </w:p>
    <w:p w14:paraId="14D18C5A" w14:textId="77777777" w:rsidR="001C2D42" w:rsidRPr="001C2D42" w:rsidRDefault="001C2D42" w:rsidP="001C2D42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</w:p>
    <w:p w14:paraId="7135843D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New-MsolUser -UserPrincipalName $email -DisplayName $displayName -FirstName $firstName -LastName $lastName -Password (ConvertTo-SecureString -AsPlainText "P@ssw0rd" -Force) -ForceChangePassword $true: </w:t>
      </w:r>
    </w:p>
    <w:p w14:paraId="37031437" w14:textId="1395B460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cmdlet creates a new user in Azure Active Directory and sets the initial password to "P@ssw0rd", which the user will be forced to change on their next login.</w:t>
      </w:r>
    </w:p>
    <w:p w14:paraId="0C2B4FD6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1B9AA942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lastRenderedPageBreak/>
        <w:t xml:space="preserve">Set-MsolUser -UserPrincipalName $email -Title $userProperties.title -Department $userProperties.department -Office $userProperties.office -UsageLocation $userProperties.usagelocation: </w:t>
      </w:r>
    </w:p>
    <w:p w14:paraId="74A26DA6" w14:textId="08ED2260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cmdlet sets the </w:t>
      </w:r>
      <w:r w:rsidR="00F15ACE">
        <w:rPr>
          <w:rFonts w:ascii="Times New Roman" w:hAnsi="Times New Roman" w:cs="Times New Roman"/>
          <w:sz w:val="24"/>
          <w:szCs w:val="24"/>
        </w:rPr>
        <w:t>new user's specified properties (title, department, office, and usage location)</w:t>
      </w:r>
      <w:r w:rsidRPr="003C224A">
        <w:rPr>
          <w:rFonts w:ascii="Times New Roman" w:hAnsi="Times New Roman" w:cs="Times New Roman"/>
          <w:sz w:val="24"/>
          <w:szCs w:val="24"/>
        </w:rPr>
        <w:t>.</w:t>
      </w:r>
    </w:p>
    <w:p w14:paraId="16558041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7FF6AC73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>Set-MsolUserLicense -UserPrincipalName $email -AddLicenses $userProperties.license:</w:t>
      </w:r>
    </w:p>
    <w:p w14:paraId="6925F655" w14:textId="7A2BDE28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cmdlet assigns the specified license to the new user.</w:t>
      </w:r>
    </w:p>
    <w:p w14:paraId="706807F9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58B90B09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Write-Host "User created with email: $email": </w:t>
      </w:r>
    </w:p>
    <w:p w14:paraId="6206C747" w14:textId="3542A4CD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This line prints a message to the console stating that the user was created and providing the user's email.</w:t>
      </w:r>
    </w:p>
    <w:p w14:paraId="3917D752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0A0E217D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$noButton = New-Object System.Windows.Forms.Button...$confirmationForm.Controls.Add($noButton): </w:t>
      </w:r>
    </w:p>
    <w:p w14:paraId="13348BB3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section creates a "No" button for the confirmation form. </w:t>
      </w:r>
    </w:p>
    <w:p w14:paraId="62AC272C" w14:textId="5B27715B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If clicked, it resets the original form and re-displays it.</w:t>
      </w:r>
    </w:p>
    <w:p w14:paraId="0167C0A5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6B178DD5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4"/>
          <w:szCs w:val="24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function Generate-RandomPassword {...}: </w:t>
      </w:r>
    </w:p>
    <w:p w14:paraId="50889E54" w14:textId="77777777" w:rsidR="001C2D42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 xml:space="preserve">This function generates a random password of a specified length using a given character set. </w:t>
      </w:r>
    </w:p>
    <w:p w14:paraId="04561E83" w14:textId="01A921F6" w:rsidR="00310BB1" w:rsidRPr="003C224A" w:rsidRDefault="00310BB1" w:rsidP="001C2D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C224A">
        <w:rPr>
          <w:rFonts w:ascii="Times New Roman" w:hAnsi="Times New Roman" w:cs="Times New Roman"/>
          <w:sz w:val="24"/>
          <w:szCs w:val="24"/>
        </w:rPr>
        <w:t>It isn't used in the script provided but can be used to generate random passwords for new users.</w:t>
      </w:r>
    </w:p>
    <w:p w14:paraId="76DD2D47" w14:textId="77777777" w:rsidR="00310BB1" w:rsidRPr="003C224A" w:rsidRDefault="00310BB1" w:rsidP="003C224A">
      <w:pPr>
        <w:rPr>
          <w:rFonts w:ascii="Times New Roman" w:hAnsi="Times New Roman" w:cs="Times New Roman"/>
          <w:sz w:val="24"/>
          <w:szCs w:val="24"/>
        </w:rPr>
      </w:pPr>
    </w:p>
    <w:p w14:paraId="326F6EE1" w14:textId="77777777" w:rsidR="001C2D42" w:rsidRPr="008B4166" w:rsidRDefault="00310BB1" w:rsidP="003C224A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8B4166">
        <w:rPr>
          <w:rFonts w:ascii="Courier New" w:hAnsi="Courier New" w:cs="Courier New"/>
          <w:sz w:val="24"/>
          <w:szCs w:val="24"/>
        </w:rPr>
        <w:t xml:space="preserve">[void]$userForm.ShowDialog(): </w:t>
      </w:r>
    </w:p>
    <w:p w14:paraId="42EE8C6C" w14:textId="0C4C7CCB" w:rsidR="001C2D42" w:rsidRPr="001C2D42" w:rsidRDefault="00310BB1" w:rsidP="001C2D42">
      <w:pPr>
        <w:pStyle w:val="ListParagraph"/>
        <w:numPr>
          <w:ilvl w:val="1"/>
          <w:numId w:val="1"/>
        </w:numPr>
      </w:pPr>
      <w:r w:rsidRPr="003C224A">
        <w:rPr>
          <w:rFonts w:ascii="Times New Roman" w:hAnsi="Times New Roman" w:cs="Times New Roman"/>
          <w:sz w:val="24"/>
          <w:szCs w:val="24"/>
        </w:rPr>
        <w:t xml:space="preserve">Finally, this line displays the form built earlier in the script. </w:t>
      </w:r>
    </w:p>
    <w:p w14:paraId="1E1EF025" w14:textId="6D5C28E6" w:rsidR="00953C86" w:rsidRDefault="00310BB1" w:rsidP="001C2D42">
      <w:pPr>
        <w:pStyle w:val="ListParagraph"/>
        <w:numPr>
          <w:ilvl w:val="1"/>
          <w:numId w:val="1"/>
        </w:numPr>
      </w:pPr>
      <w:r w:rsidRPr="003C224A">
        <w:rPr>
          <w:rFonts w:ascii="Times New Roman" w:hAnsi="Times New Roman" w:cs="Times New Roman"/>
          <w:sz w:val="24"/>
          <w:szCs w:val="24"/>
        </w:rPr>
        <w:t>This form collects the information from the administrator to create the new Azure</w:t>
      </w:r>
      <w:r>
        <w:t xml:space="preserve"> AD user.</w:t>
      </w:r>
    </w:p>
    <w:sectPr w:rsidR="00953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A2907"/>
    <w:multiLevelType w:val="hybridMultilevel"/>
    <w:tmpl w:val="68921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3614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3NDYwtjAzMDU0NzIyUdpeDU4uLM/DyQApNaADoZRRAsAAAA"/>
  </w:docVars>
  <w:rsids>
    <w:rsidRoot w:val="00310BB1"/>
    <w:rsid w:val="00191A3B"/>
    <w:rsid w:val="001C2D42"/>
    <w:rsid w:val="00310BB1"/>
    <w:rsid w:val="003C224A"/>
    <w:rsid w:val="008B4166"/>
    <w:rsid w:val="00953C86"/>
    <w:rsid w:val="00B92ED4"/>
    <w:rsid w:val="00F15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8F7B4"/>
  <w15:chartTrackingRefBased/>
  <w15:docId w15:val="{3522B471-D374-432F-AD3C-7B5C28251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C224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C22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6</Pages>
  <Words>797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5</cp:revision>
  <dcterms:created xsi:type="dcterms:W3CDTF">2023-07-10T14:03:00Z</dcterms:created>
  <dcterms:modified xsi:type="dcterms:W3CDTF">2023-07-20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310a50-a048-469b-be6b-26031bedc753</vt:lpwstr>
  </property>
</Properties>
</file>